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hole Ro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9 15th St Brooklyn, NY, USA 112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rproll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2680876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sim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cell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l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